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78C93" w14:textId="77777777" w:rsidR="00EC7FB3" w:rsidRDefault="00EC7FB3" w:rsidP="006601E5"/>
    <w:p w14:paraId="2568E481" w14:textId="0CCA3E53" w:rsidR="00B8279C" w:rsidRDefault="00493B55" w:rsidP="006601E5">
      <w:r>
        <w:t xml:space="preserve">                                                                            Príloha č.</w:t>
      </w:r>
      <w:r w:rsidR="008407E7">
        <w:t>3</w:t>
      </w:r>
      <w:r>
        <w:t xml:space="preserve"> k</w:t>
      </w:r>
      <w:r w:rsidR="007E25DE">
        <w:t> CPKE-OMTZ-</w:t>
      </w:r>
      <w:r w:rsidR="008407E7">
        <w:t>2024/00</w:t>
      </w:r>
      <w:r w:rsidR="007E25DE">
        <w:t>2</w:t>
      </w:r>
      <w:r w:rsidR="00AB40C9">
        <w:t>996-001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0F82CA45" w14:textId="77777777" w:rsidR="00AB40C9" w:rsidRDefault="00AB40C9" w:rsidP="00074B01">
      <w:pPr>
        <w:spacing w:before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</w:t>
      </w:r>
      <w:r w:rsidR="00074B01">
        <w:rPr>
          <w:b/>
          <w:bCs/>
          <w:sz w:val="22"/>
          <w:szCs w:val="22"/>
        </w:rPr>
        <w:t xml:space="preserve">                </w:t>
      </w:r>
      <w:r w:rsidR="00074B01" w:rsidRPr="00074B01">
        <w:rPr>
          <w:b/>
          <w:bCs/>
          <w:sz w:val="22"/>
          <w:szCs w:val="22"/>
        </w:rPr>
        <w:t xml:space="preserve">Zabezpečenie </w:t>
      </w:r>
      <w:r>
        <w:rPr>
          <w:b/>
          <w:bCs/>
          <w:sz w:val="22"/>
          <w:szCs w:val="22"/>
        </w:rPr>
        <w:t>overenia kuchynských váh vo vlastných stravovacích</w:t>
      </w:r>
    </w:p>
    <w:p w14:paraId="11B10368" w14:textId="513C1D41" w:rsidR="00074B01" w:rsidRPr="00074B01" w:rsidRDefault="00AB40C9" w:rsidP="00074B01">
      <w:pPr>
        <w:spacing w:before="6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</w:t>
      </w:r>
      <w:bookmarkStart w:id="0" w:name="_GoBack"/>
      <w:bookmarkEnd w:id="0"/>
      <w:r>
        <w:rPr>
          <w:b/>
          <w:bCs/>
          <w:sz w:val="22"/>
          <w:szCs w:val="22"/>
        </w:rPr>
        <w:t xml:space="preserve"> zariadeniach</w:t>
      </w:r>
      <w:r w:rsidR="00074B01">
        <w:rPr>
          <w:b/>
          <w:bCs/>
          <w:sz w:val="22"/>
          <w:szCs w:val="22"/>
        </w:rPr>
        <w:t xml:space="preserve"> </w:t>
      </w:r>
      <w:r w:rsidR="00074B01" w:rsidRPr="00074B01">
        <w:rPr>
          <w:b/>
          <w:sz w:val="22"/>
          <w:szCs w:val="22"/>
        </w:rPr>
        <w:t>v pôsobnosti Centra podpory Košice</w:t>
      </w:r>
    </w:p>
    <w:p w14:paraId="0AF50528" w14:textId="1BD8D0C6" w:rsidR="000652BF" w:rsidRDefault="000652BF" w:rsidP="000652BF">
      <w:pPr>
        <w:jc w:val="center"/>
        <w:rPr>
          <w:b/>
          <w:bCs/>
          <w:sz w:val="22"/>
          <w:szCs w:val="22"/>
        </w:rPr>
      </w:pPr>
    </w:p>
    <w:p w14:paraId="6B710155" w14:textId="77777777" w:rsidR="00910FE0" w:rsidRPr="00412075" w:rsidRDefault="00910FE0" w:rsidP="006601E5"/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F10620" w14:textId="77777777" w:rsidR="00FF3199" w:rsidRDefault="00FF3199" w:rsidP="006601E5">
      <w:r>
        <w:separator/>
      </w:r>
    </w:p>
  </w:endnote>
  <w:endnote w:type="continuationSeparator" w:id="0">
    <w:p w14:paraId="1D1D0533" w14:textId="77777777" w:rsidR="00FF3199" w:rsidRDefault="00FF3199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75ABA23" wp14:editId="7EA3AA4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3ACD7FEF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5296717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2192D953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19A7F961" w14:textId="77777777" w:rsidR="008D6ED4" w:rsidRPr="00B8279C" w:rsidRDefault="00FF3199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5C16C8DE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7124C33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576C28" w14:textId="77777777" w:rsidR="00FF3199" w:rsidRDefault="00FF3199" w:rsidP="006601E5">
      <w:r>
        <w:separator/>
      </w:r>
    </w:p>
  </w:footnote>
  <w:footnote w:type="continuationSeparator" w:id="0">
    <w:p w14:paraId="0384F716" w14:textId="77777777" w:rsidR="00FF3199" w:rsidRDefault="00FF3199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D02C4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AAB9968" wp14:editId="542916C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74B01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37671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E25DE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2D47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40C9"/>
    <w:rsid w:val="00AB5826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3199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9FC86-0CBA-4CBA-B53D-7A8A3A231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3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883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Ferenczová</cp:lastModifiedBy>
  <cp:revision>3</cp:revision>
  <cp:lastPrinted>2022-07-29T12:00:00Z</cp:lastPrinted>
  <dcterms:created xsi:type="dcterms:W3CDTF">2024-08-28T09:41:00Z</dcterms:created>
  <dcterms:modified xsi:type="dcterms:W3CDTF">2024-08-2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